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D0B48C"/>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31A753"/>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1D84886"/>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5E15EDF"/>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282BF7E"/>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0D7A26"/>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